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4EC44" w14:textId="77777777" w:rsidR="009C67A6" w:rsidRDefault="002E6FBC" w:rsidP="009C67A6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1E964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9C67A6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B88D873" w14:textId="77777777" w:rsidR="009C67A6" w:rsidRDefault="009C67A6" w:rsidP="009C67A6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BE49542" w14:textId="77777777" w:rsidR="009C67A6" w:rsidRDefault="009C67A6" w:rsidP="009C67A6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B3EEAE0" w14:textId="77777777" w:rsidR="009C67A6" w:rsidRDefault="009C67A6" w:rsidP="009C67A6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45C2402E" w14:textId="333CCE3A" w:rsidR="009C67A6" w:rsidRPr="009C67A6" w:rsidRDefault="009C67A6" w:rsidP="009C67A6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 w:rsidR="00457BCF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  Mendelian Genetics – Testing Goodness of Fit</w:t>
      </w:r>
    </w:p>
    <w:p w14:paraId="671DDE17" w14:textId="154CFE3E" w:rsidR="00283E09" w:rsidRDefault="00000000">
      <w:pPr>
        <w:pStyle w:val="Heading2"/>
      </w:pPr>
      <w:r>
        <w:t>Reading in data:</w:t>
      </w:r>
    </w:p>
    <w:p w14:paraId="7FDE09DE" w14:textId="77777777" w:rsidR="00283E09" w:rsidRDefault="00000000">
      <w:pPr>
        <w:pStyle w:val="SourceCode"/>
      </w:pPr>
      <w:r>
        <w:rPr>
          <w:rStyle w:val="NormalTok"/>
        </w:rPr>
        <w:t xml:space="preserve">obser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22</w:t>
      </w:r>
      <w:r>
        <w:rPr>
          <w:rStyle w:val="NormalTok"/>
        </w:rPr>
        <w:t xml:space="preserve">, </w:t>
      </w:r>
      <w:r>
        <w:rPr>
          <w:rStyle w:val="DecValTok"/>
        </w:rPr>
        <w:t>2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042D90F9" w14:textId="769FEA95" w:rsidR="00283E09" w:rsidRDefault="00000000">
      <w:pPr>
        <w:pStyle w:val="Heading2"/>
      </w:pPr>
      <w:bookmarkStart w:id="1" w:name="X6425729458dba24e6749174d69fdc234b1acba1"/>
      <w:bookmarkEnd w:id="0"/>
      <w:r>
        <w:t>To perform a chi-square</w:t>
      </w:r>
      <w:r w:rsidR="00FB696F">
        <w:t>d</w:t>
      </w:r>
      <w:r>
        <w:t xml:space="preserve"> test for goodness of fit</w:t>
      </w:r>
    </w:p>
    <w:p w14:paraId="631F55BB" w14:textId="77777777" w:rsidR="00283E09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bserved, </w:t>
      </w:r>
      <w:r>
        <w:rPr>
          <w:rStyle w:val="AttributeTok"/>
        </w:rPr>
        <w:t>p =</w:t>
      </w:r>
      <w:r>
        <w:rPr>
          <w:rStyle w:val="NormalTok"/>
        </w:rPr>
        <w:t xml:space="preserve"> expected)</w:t>
      </w:r>
    </w:p>
    <w:p w14:paraId="4428C664" w14:textId="77777777" w:rsidR="00283E0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</w:t>
      </w:r>
      <w:r>
        <w:br/>
      </w:r>
      <w:r>
        <w:rPr>
          <w:rStyle w:val="VerbatimChar"/>
        </w:rPr>
        <w:t>## X-squared = 0.014999, df = 1, p-value = 0.9025</w:t>
      </w:r>
      <w:bookmarkEnd w:id="1"/>
    </w:p>
    <w:sectPr w:rsidR="00283E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F51EF" w14:textId="77777777" w:rsidR="002E6FBC" w:rsidRDefault="002E6FBC">
      <w:pPr>
        <w:spacing w:after="0"/>
      </w:pPr>
      <w:r>
        <w:separator/>
      </w:r>
    </w:p>
  </w:endnote>
  <w:endnote w:type="continuationSeparator" w:id="0">
    <w:p w14:paraId="4D6262F4" w14:textId="77777777" w:rsidR="002E6FBC" w:rsidRDefault="002E6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6451B" w14:textId="77777777" w:rsidR="002E6FBC" w:rsidRDefault="002E6FBC">
      <w:r>
        <w:separator/>
      </w:r>
    </w:p>
  </w:footnote>
  <w:footnote w:type="continuationSeparator" w:id="0">
    <w:p w14:paraId="45FF0287" w14:textId="77777777" w:rsidR="002E6FBC" w:rsidRDefault="002E6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B807D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2088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3E09"/>
    <w:rsid w:val="00283E09"/>
    <w:rsid w:val="002E6FBC"/>
    <w:rsid w:val="00457BCF"/>
    <w:rsid w:val="009C67A6"/>
    <w:rsid w:val="00A4792A"/>
    <w:rsid w:val="00AF4555"/>
    <w:rsid w:val="00FB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14641B0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14T14:23:00Z</dcterms:created>
  <dcterms:modified xsi:type="dcterms:W3CDTF">2022-07-1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